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lumber</w:t>
      </w:r>
      <w:r>
        <w:t xml:space="preserve"> </w:t>
      </w:r>
      <w:r>
        <w:t xml:space="preserve">in</w:t>
      </w:r>
      <w:r>
        <w:t xml:space="preserve"> </w:t>
      </w:r>
      <w:r>
        <w:t xml:space="preserve">France</w:t>
      </w:r>
      <w:r>
        <w:t xml:space="preserve"> </w:t>
      </w:r>
      <w:r>
        <w:t xml:space="preserve">Paris</w:t>
      </w:r>
    </w:p>
    <w:bookmarkStart w:id="20" w:name="X1a1030d7ab744f186ce0bccbd5c92287d63881e"/>
    <w:p>
      <w:pPr>
        <w:pStyle w:val="Heading1"/>
      </w:pPr>
      <w:r>
        <w:t xml:space="preserve">Cover Letter for Plumber Position in France Paris</w:t>
      </w:r>
    </w:p>
    <w:p>
      <w:pPr>
        <w:pStyle w:val="FirstParagraph"/>
      </w:pPr>
      <w:r>
        <w:t xml:space="preserve">Dear Hiring Manager,</w:t>
      </w:r>
    </w:p>
    <w:p>
      <w:pPr>
        <w:pStyle w:val="BodyText"/>
      </w:pPr>
      <w:r>
        <w:t xml:space="preserve">I am writing to express my interest in the Plumber position at your esteemed organization, located in the vibrant city of Paris, France. With a wealth of experience in plumbing services and a deep appreciation for the unique demands of working in France Paris, I am eager to contribute my skills and dedication to your team. My background as a licensed plumber, combined with my adaptability to diverse environments, makes me an ideal candidate for this role.</w:t>
      </w:r>
    </w:p>
    <w:p>
      <w:pPr>
        <w:pStyle w:val="BodyText"/>
      </w:pPr>
      <w:r>
        <w:t xml:space="preserve">As a professional Plumber with over [X years] of hands-on experience, I have developed a strong foundation in residential and commercial plumbing systems. My expertise includes installation, repair, and maintenance of water supply lines, drainage systems, heating solutions, and sanitary fixtures. I take pride in my ability to diagnose complex issues efficiently and deliver long-lasting solutions that meet the highest standards of quality and safety. In France Paris, where precision and attention to detail are paramount in all trades, I have consistently upheld these principles in every project I undertake.</w:t>
      </w:r>
    </w:p>
    <w:p>
      <w:pPr>
        <w:pStyle w:val="BodyText"/>
      </w:pPr>
      <w:r>
        <w:t xml:space="preserve">Working in France Paris has exposed me to a unique set of challenges and opportunities. The city’s historic architecture, modern infrastructure, and strict building regulations require plumbers to be both technically proficient and culturally aware. For instance, navigating the intricate plumbing systems of older buildings in neighborhoods like Le Marais or Montmartre demands a blend of traditional techniques and contemporary innovations. My ability to adapt to these conditions has allowed me to thrive in high-pressure environments while maintaining a commitment to excellence. I am also well-versed in French plumbing codes and certifications, ensuring that all work adheres to local standards.</w:t>
      </w:r>
    </w:p>
    <w:p>
      <w:pPr>
        <w:pStyle w:val="BodyText"/>
      </w:pPr>
      <w:r>
        <w:t xml:space="preserve">What sets me apart as a Plumber is my passion for problem-solving and my dedication to client satisfaction. In France Paris, where customer service is highly valued, I have built a reputation for professionalism, reliability, and clear communication. Whether addressing a simple leak or tackling a large-scale renovation, I prioritize transparency with clients, providing detailed explanations of solutions and timelines. My strong work ethic and ability to collaborate with other tradespeople—such as electricians and construction workers—have enabled me to contribute effectively to multidisciplinary projects in the Parisian market.</w:t>
      </w:r>
    </w:p>
    <w:p>
      <w:pPr>
        <w:pStyle w:val="BodyText"/>
      </w:pPr>
      <w:r>
        <w:t xml:space="preserve">Living and working in France Paris has also deepened my appreciation for the cultural nuances that shape the workplace. I understand the importance of punctuality, respect for local customs, and a collaborative approach to teamwork. My fluency in French (or willingness to learn) allows me to interact seamlessly with clients and colleagues, fostering trust and ensuring smooth project execution. Additionally, I am committed to staying updated on industry advancements, such as eco-friendly plumbing technologies and energy-efficient solutions that align with France’s sustainability goals.</w:t>
      </w:r>
    </w:p>
    <w:p>
      <w:pPr>
        <w:pStyle w:val="BodyText"/>
      </w:pPr>
      <w:r>
        <w:t xml:space="preserve">Paris is a city that thrives on innovation while honoring its heritage. As a Plumber in this dynamic environment, I am excited to contribute to the city’s continued growth and development. My goal is to support businesses, residents, and communities by providing reliable plumbing services that enhance their quality of life. Whether it’s restoring the charm of a historic home or modernizing a commercial property, I approach each task with enthusiasm and a commitment to excellence.</w:t>
      </w:r>
    </w:p>
    <w:p>
      <w:pPr>
        <w:pStyle w:val="BodyText"/>
      </w:pPr>
      <w:r>
        <w:t xml:space="preserve">I am particularly drawn to your organization because of its reputation for integrity, innovation, and exceptional service in the plumbing industry. I am confident that my skills, experience, and passion for this profession align with your values. I would welcome the opportunity to discuss how my background as a Plumber can benefit your team in France Paris. Thank you for considering my application.</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ZIP Code]</w:t>
      </w:r>
    </w:p>
    <w:p>
      <w:pPr>
        <w:pStyle w:val="BodyText"/>
      </w:pPr>
      <w:r>
        <w:t xml:space="preserve">[Email Address]</w:t>
      </w:r>
    </w:p>
    <w:p>
      <w:pPr>
        <w:pStyle w:val="BodyText"/>
      </w:pPr>
      <w:r>
        <w:t xml:space="preserve">[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lumber in France Paris</dc:title>
  <dc:creator/>
  <cp:keywords/>
  <dcterms:created xsi:type="dcterms:W3CDTF">2025-12-10T07:53:38Z</dcterms:created>
  <dcterms:modified xsi:type="dcterms:W3CDTF">2025-12-10T07:53:38Z</dcterms:modified>
</cp:coreProperties>
</file>

<file path=docProps/custom.xml><?xml version="1.0" encoding="utf-8"?>
<Properties xmlns="http://schemas.openxmlformats.org/officeDocument/2006/custom-properties" xmlns:vt="http://schemas.openxmlformats.org/officeDocument/2006/docPropsVTypes"/>
</file>